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FBCAB" w14:textId="71F7CAFD" w:rsidR="005D578A" w:rsidRPr="00A74435" w:rsidRDefault="00CC379A" w:rsidP="005D578A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40"/>
          <w:lang w:val="hr-HR"/>
        </w:rPr>
      </w:pPr>
      <w:r>
        <w:rPr>
          <w:rFonts w:ascii="Times New Roman" w:hAnsi="Times New Roman" w:cs="Times New Roman"/>
          <w:b/>
          <w:sz w:val="28"/>
          <w:szCs w:val="40"/>
          <w:lang w:val="hr-HR"/>
        </w:rPr>
        <w:t>7</w:t>
      </w:r>
      <w:r w:rsidR="005D578A" w:rsidRPr="00A74435">
        <w:rPr>
          <w:rFonts w:ascii="Times New Roman" w:hAnsi="Times New Roman" w:cs="Times New Roman"/>
          <w:b/>
          <w:sz w:val="28"/>
          <w:szCs w:val="40"/>
          <w:lang w:val="hr-HR"/>
        </w:rPr>
        <w:t>. međunarodni transdisciplinarni simpozij</w:t>
      </w:r>
    </w:p>
    <w:p w14:paraId="38B5BE9E" w14:textId="77777777" w:rsidR="005D578A" w:rsidRPr="00A74435" w:rsidRDefault="005D578A" w:rsidP="005D578A">
      <w:pPr>
        <w:spacing w:after="120" w:line="240" w:lineRule="auto"/>
        <w:jc w:val="center"/>
        <w:rPr>
          <w:rFonts w:ascii="Times New Roman" w:hAnsi="Times New Roman" w:cs="Times New Roman"/>
          <w:b/>
          <w:sz w:val="36"/>
          <w:szCs w:val="40"/>
          <w:u w:val="single"/>
          <w:lang w:val="hr-HR"/>
        </w:rPr>
      </w:pPr>
      <w:r w:rsidRPr="00A74435">
        <w:rPr>
          <w:rFonts w:ascii="Times New Roman" w:hAnsi="Times New Roman" w:cs="Times New Roman"/>
          <w:b/>
          <w:sz w:val="36"/>
          <w:szCs w:val="40"/>
          <w:u w:val="single"/>
          <w:lang w:val="hr-HR"/>
        </w:rPr>
        <w:t>BIOETIKA I APORIJE PSIHE</w:t>
      </w:r>
    </w:p>
    <w:p w14:paraId="2F5E8CB7" w14:textId="67DFDFFC" w:rsidR="005D578A" w:rsidRPr="00A74435" w:rsidRDefault="00CC379A" w:rsidP="005D578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hr-HR"/>
        </w:rPr>
      </w:pPr>
      <w:r>
        <w:rPr>
          <w:rFonts w:ascii="Times New Roman" w:hAnsi="Times New Roman" w:cs="Times New Roman"/>
          <w:sz w:val="28"/>
          <w:szCs w:val="32"/>
          <w:lang w:val="hr-HR"/>
        </w:rPr>
        <w:t>Zagreb, 04</w:t>
      </w:r>
      <w:r w:rsidR="005D578A" w:rsidRPr="00A74435">
        <w:rPr>
          <w:rFonts w:ascii="Times New Roman" w:hAnsi="Times New Roman" w:cs="Times New Roman"/>
          <w:sz w:val="28"/>
          <w:szCs w:val="32"/>
          <w:lang w:val="hr-HR"/>
        </w:rPr>
        <w:t>. –</w:t>
      </w:r>
      <w:r>
        <w:rPr>
          <w:rFonts w:ascii="Times New Roman" w:hAnsi="Times New Roman" w:cs="Times New Roman"/>
          <w:sz w:val="28"/>
          <w:szCs w:val="32"/>
          <w:lang w:val="hr-HR"/>
        </w:rPr>
        <w:t xml:space="preserve"> 05. V. 2023</w:t>
      </w:r>
      <w:r w:rsidR="005D578A" w:rsidRPr="00A74435">
        <w:rPr>
          <w:rFonts w:ascii="Times New Roman" w:hAnsi="Times New Roman" w:cs="Times New Roman"/>
          <w:sz w:val="28"/>
          <w:szCs w:val="32"/>
          <w:lang w:val="hr-HR"/>
        </w:rPr>
        <w:t>.</w:t>
      </w:r>
    </w:p>
    <w:p w14:paraId="59490FBC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hr-HR"/>
        </w:rPr>
      </w:pPr>
    </w:p>
    <w:p w14:paraId="62ED9588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</w:pPr>
    </w:p>
    <w:p w14:paraId="4F8E745F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</w:pPr>
      <w:r w:rsidRPr="00A74435"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  <w:t>Obrazac za prijavu sudjelovanja</w:t>
      </w:r>
    </w:p>
    <w:p w14:paraId="271344EB" w14:textId="77777777" w:rsidR="005D578A" w:rsidRPr="00A74435" w:rsidRDefault="005D578A" w:rsidP="005D578A">
      <w:pPr>
        <w:spacing w:after="0" w:line="240" w:lineRule="auto"/>
        <w:jc w:val="both"/>
        <w:rPr>
          <w:rFonts w:ascii="Times New Roman" w:hAnsi="Times New Roman" w:cs="Times New Roman"/>
          <w:b/>
          <w:lang w:val="hr-HR"/>
        </w:rPr>
      </w:pPr>
    </w:p>
    <w:p w14:paraId="2947AE22" w14:textId="77777777" w:rsidR="005D578A" w:rsidRPr="00A74435" w:rsidRDefault="005D578A" w:rsidP="005D578A">
      <w:pPr>
        <w:spacing w:after="0" w:line="240" w:lineRule="auto"/>
        <w:jc w:val="both"/>
        <w:rPr>
          <w:rFonts w:ascii="Times New Roman" w:hAnsi="Times New Roman" w:cs="Times New Roman"/>
          <w:b/>
          <w:lang w:val="hr-HR"/>
        </w:rPr>
      </w:pPr>
    </w:p>
    <w:tbl>
      <w:tblPr>
        <w:tblW w:w="9288" w:type="dxa"/>
        <w:tblBorders>
          <w:top w:val="thinThickLargeGap" w:sz="8" w:space="0" w:color="00000A"/>
          <w:left w:val="thinThickLargeGap" w:sz="8" w:space="0" w:color="00000A"/>
          <w:bottom w:val="thinThickLargeGap" w:sz="8" w:space="0" w:color="00000A"/>
          <w:right w:val="thinThickLargeGap" w:sz="8" w:space="0" w:color="00000A"/>
          <w:insideH w:val="thinThickLargeGap" w:sz="8" w:space="0" w:color="00000A"/>
          <w:insideV w:val="thinThickLargeGap" w:sz="8" w:space="0" w:color="00000A"/>
        </w:tblBorders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3737"/>
        <w:gridCol w:w="5551"/>
      </w:tblGrid>
      <w:tr w:rsidR="005D578A" w:rsidRPr="00A74435" w14:paraId="0C81EC2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DF0221F" w14:textId="2C975A8F" w:rsidR="005D578A" w:rsidRPr="00A74435" w:rsidRDefault="00CC379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Ime i prezime</w:t>
            </w:r>
          </w:p>
          <w:p w14:paraId="4059DBF3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257C734" w14:textId="76C4A6C1" w:rsidR="005D578A" w:rsidRPr="00A74435" w:rsidRDefault="005D578A" w:rsidP="006B126D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ab/>
            </w:r>
          </w:p>
        </w:tc>
      </w:tr>
      <w:tr w:rsidR="005D578A" w:rsidRPr="00A74435" w14:paraId="3C97C19A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6F4CB0CF" w14:textId="7AFBE5F2" w:rsidR="005D578A" w:rsidRPr="00A74435" w:rsidRDefault="00CC379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Akademska titula</w:t>
            </w:r>
            <w:r w:rsidR="005D578A" w:rsidRPr="00A74435">
              <w:rPr>
                <w:rFonts w:ascii="Times New Roman" w:hAnsi="Times New Roman" w:cs="Times New Roman"/>
                <w:b/>
                <w:lang w:val="hr-HR"/>
              </w:rPr>
              <w:t xml:space="preserve"> i/ili zanimanje</w:t>
            </w:r>
          </w:p>
          <w:p w14:paraId="6C27FAF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npr. »doc. dr. sc.«, »novinar«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4D2F898" w14:textId="713E27F5" w:rsidR="00040305" w:rsidRPr="00A74435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</w:tr>
      <w:tr w:rsidR="005D578A" w:rsidRPr="00A74435" w14:paraId="28A7550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24EAF761" w14:textId="78F342C9" w:rsidR="005D578A" w:rsidRPr="00A74435" w:rsidRDefault="007615FA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I</w:t>
            </w:r>
            <w:r w:rsidR="00CC379A">
              <w:rPr>
                <w:rFonts w:ascii="Times New Roman" w:hAnsi="Times New Roman" w:cs="Times New Roman"/>
                <w:b/>
                <w:lang w:val="hr-HR"/>
              </w:rPr>
              <w:t>nstitucija</w:t>
            </w:r>
          </w:p>
          <w:p w14:paraId="6521142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ako ste zaposleni u nekoj instituciji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41104802" w14:textId="788FC6EE" w:rsidR="00040305" w:rsidRPr="00A74435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</w:tr>
      <w:tr w:rsidR="005D578A" w:rsidRPr="00A74435" w14:paraId="77F2DF9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675173A" w14:textId="77EFDE55" w:rsidR="005D578A" w:rsidRPr="00A74435" w:rsidRDefault="00CC379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lang w:val="hr-HR"/>
              </w:rPr>
              <w:t>Kontakt</w:t>
            </w:r>
          </w:p>
          <w:p w14:paraId="4508DC5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(poštanska adresa, e-mail adresa, </w:t>
            </w:r>
          </w:p>
          <w:p w14:paraId="7FF8FDDE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broj telefona/mobitela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4A4FF18F" w14:textId="3ECF8C13" w:rsidR="00040305" w:rsidRPr="00A74435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</w:tr>
      <w:tr w:rsidR="005D578A" w:rsidRPr="00A74435" w14:paraId="68D98EF1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B78086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Način sudjelovanja na konferenciji</w:t>
            </w:r>
          </w:p>
          <w:p w14:paraId="06E851E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obilježiti jednu od ponuđenih opcija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199A107D" w14:textId="57F93179" w:rsidR="005D578A" w:rsidRPr="00096037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Cs/>
                <w:lang w:val="hr-HR"/>
              </w:rPr>
            </w:pPr>
            <w:r w:rsidRPr="00096037">
              <w:rPr>
                <w:rFonts w:ascii="Times New Roman" w:hAnsi="Times New Roman" w:cs="Times New Roman"/>
                <w:bCs/>
                <w:lang w:val="hr-HR"/>
              </w:rPr>
              <w:t>a) s usmenim izlaganjem</w:t>
            </w:r>
            <w:r w:rsidR="006B126D">
              <w:rPr>
                <w:rFonts w:ascii="Times New Roman" w:hAnsi="Times New Roman" w:cs="Times New Roman"/>
                <w:bCs/>
                <w:lang w:val="hr-HR"/>
              </w:rPr>
              <w:t xml:space="preserve"> </w:t>
            </w:r>
            <w:r w:rsidR="006B126D" w:rsidRPr="006B126D">
              <w:rPr>
                <w:rFonts w:ascii="Times New Roman" w:hAnsi="Times New Roman" w:cs="Times New Roman"/>
                <w:bCs/>
                <w:i/>
                <w:lang w:val="hr-HR"/>
              </w:rPr>
              <w:t>uživo</w:t>
            </w:r>
          </w:p>
          <w:p w14:paraId="4DCB8922" w14:textId="77777777" w:rsidR="005D578A" w:rsidRDefault="006B126D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 xml:space="preserve">b) s usmenim izlaganjem </w:t>
            </w:r>
            <w:r w:rsidRPr="006B126D">
              <w:rPr>
                <w:rFonts w:ascii="Times New Roman" w:hAnsi="Times New Roman" w:cs="Times New Roman"/>
                <w:i/>
                <w:lang w:val="hr-HR"/>
              </w:rPr>
              <w:t>online</w:t>
            </w:r>
          </w:p>
          <w:p w14:paraId="46774687" w14:textId="04B06EF1" w:rsidR="00FF4F7E" w:rsidRPr="00FF4F7E" w:rsidRDefault="00FF4F7E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c) bez izlaganja</w:t>
            </w:r>
          </w:p>
        </w:tc>
      </w:tr>
      <w:tr w:rsidR="005D578A" w:rsidRPr="00A74435" w14:paraId="2977E997" w14:textId="77777777" w:rsidTr="00F95354">
        <w:trPr>
          <w:trHeight w:val="608"/>
        </w:trPr>
        <w:tc>
          <w:tcPr>
            <w:tcW w:w="3737" w:type="dxa"/>
            <w:vMerge w:val="restart"/>
            <w:shd w:val="clear" w:color="auto" w:fill="auto"/>
            <w:tcMar>
              <w:left w:w="108" w:type="dxa"/>
            </w:tcMar>
          </w:tcPr>
          <w:p w14:paraId="7D4DB4F3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Naslov izlaganja i/ili aktivnosti</w:t>
            </w:r>
          </w:p>
          <w:p w14:paraId="2923C2B8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za one koji žele održati usmeno izlaganje i/ili aktivnost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6750FFF3" w14:textId="631BE3E8" w:rsidR="005D578A" w:rsidRPr="006455EF" w:rsidRDefault="006B126D" w:rsidP="005D578A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81375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Na hrvatskom jeziku</w:t>
            </w:r>
          </w:p>
        </w:tc>
      </w:tr>
      <w:tr w:rsidR="005D578A" w:rsidRPr="00A74435" w14:paraId="35366779" w14:textId="77777777" w:rsidTr="00F95354">
        <w:trPr>
          <w:trHeight w:val="607"/>
        </w:trPr>
        <w:tc>
          <w:tcPr>
            <w:tcW w:w="3737" w:type="dxa"/>
            <w:vMerge/>
            <w:shd w:val="clear" w:color="auto" w:fill="auto"/>
            <w:tcMar>
              <w:left w:w="108" w:type="dxa"/>
            </w:tcMar>
          </w:tcPr>
          <w:p w14:paraId="7849174D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6B6931B" w14:textId="68EEA5C0" w:rsidR="005D578A" w:rsidRPr="006455EF" w:rsidRDefault="006B126D" w:rsidP="006455E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engleskom</w:t>
            </w:r>
            <w:proofErr w:type="spellEnd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jeziku</w:t>
            </w:r>
            <w:proofErr w:type="spellEnd"/>
            <w:r w:rsidRPr="008137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5D578A" w:rsidRPr="00A74435" w14:paraId="203AF881" w14:textId="77777777" w:rsidTr="00F95354">
        <w:trPr>
          <w:trHeight w:val="608"/>
        </w:trPr>
        <w:tc>
          <w:tcPr>
            <w:tcW w:w="3737" w:type="dxa"/>
            <w:vMerge w:val="restart"/>
            <w:shd w:val="clear" w:color="auto" w:fill="auto"/>
            <w:tcMar>
              <w:left w:w="108" w:type="dxa"/>
            </w:tcMar>
          </w:tcPr>
          <w:p w14:paraId="032C5FA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Sažetak izlaganja i/ili aktivnosti</w:t>
            </w:r>
          </w:p>
          <w:p w14:paraId="585F5E11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(na hrvatskom ili drugom srodnom jeziku; </w:t>
            </w:r>
            <w:r w:rsidRPr="00A74435">
              <w:rPr>
                <w:rFonts w:ascii="Times New Roman" w:hAnsi="Times New Roman" w:cs="Times New Roman"/>
                <w:sz w:val="20"/>
                <w:szCs w:val="20"/>
                <w:u w:val="single"/>
                <w:lang w:val="hr-HR"/>
              </w:rPr>
              <w:t xml:space="preserve">maksimalno 900 </w:t>
            </w:r>
            <w:r w:rsidRPr="00A74435">
              <w:rPr>
                <w:rFonts w:ascii="Times New Roman" w:hAnsi="Times New Roman" w:cs="Times New Roman"/>
                <w:i/>
                <w:sz w:val="20"/>
                <w:szCs w:val="20"/>
                <w:u w:val="single"/>
                <w:lang w:val="hr-HR"/>
              </w:rPr>
              <w:t>znakova s razmacima</w:t>
            </w: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)</w:t>
            </w:r>
          </w:p>
          <w:p w14:paraId="5DA8936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272CF154" w14:textId="77777777" w:rsidR="005D578A" w:rsidRPr="0081375F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81375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Na hrvatskom jeziku: </w:t>
            </w:r>
          </w:p>
          <w:p w14:paraId="7A5EC1BA" w14:textId="2348B3F1" w:rsidR="00040305" w:rsidRPr="0081375F" w:rsidRDefault="00040305" w:rsidP="006B12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578A" w:rsidRPr="00A74435" w14:paraId="03025498" w14:textId="77777777" w:rsidTr="00F95354">
        <w:trPr>
          <w:trHeight w:val="607"/>
        </w:trPr>
        <w:tc>
          <w:tcPr>
            <w:tcW w:w="3737" w:type="dxa"/>
            <w:vMerge/>
            <w:shd w:val="clear" w:color="auto" w:fill="auto"/>
            <w:tcMar>
              <w:left w:w="108" w:type="dxa"/>
            </w:tcMar>
          </w:tcPr>
          <w:p w14:paraId="115C3120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08AA2962" w14:textId="62398224" w:rsidR="0081375F" w:rsidRPr="0081375F" w:rsidRDefault="005D578A" w:rsidP="00813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engleskom</w:t>
            </w:r>
            <w:proofErr w:type="spellEnd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jeziku</w:t>
            </w:r>
            <w:proofErr w:type="spellEnd"/>
            <w:r w:rsidRPr="008137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</w:tbl>
    <w:p w14:paraId="0B740358" w14:textId="500184F8" w:rsidR="005D578A" w:rsidRPr="00A74435" w:rsidRDefault="005D578A" w:rsidP="005D578A">
      <w:pPr>
        <w:spacing w:after="0" w:line="240" w:lineRule="auto"/>
        <w:rPr>
          <w:rFonts w:ascii="Times New Roman" w:hAnsi="Times New Roman" w:cs="Times New Roman"/>
          <w:b/>
          <w:u w:val="single"/>
          <w:lang w:val="hr-HR"/>
        </w:rPr>
      </w:pPr>
    </w:p>
    <w:p w14:paraId="7CB0FC51" w14:textId="77777777" w:rsidR="005D578A" w:rsidRPr="00A74435" w:rsidRDefault="005D578A" w:rsidP="005D578A">
      <w:pPr>
        <w:spacing w:after="0" w:line="240" w:lineRule="auto"/>
        <w:rPr>
          <w:rFonts w:ascii="Times New Roman" w:hAnsi="Times New Roman" w:cs="Times New Roman"/>
          <w:b/>
          <w:lang w:val="hr-HR"/>
        </w:rPr>
      </w:pPr>
    </w:p>
    <w:p w14:paraId="2CCCACD9" w14:textId="09B5661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A74435">
        <w:rPr>
          <w:rFonts w:ascii="Times New Roman" w:hAnsi="Times New Roman" w:cs="Times New Roman"/>
          <w:b/>
          <w:sz w:val="24"/>
          <w:szCs w:val="24"/>
          <w:lang w:val="hr-HR"/>
        </w:rPr>
        <w:t xml:space="preserve">Obrazac poslati na: </w:t>
      </w:r>
      <w:hyperlink r:id="rId6" w:history="1">
        <w:r w:rsidRPr="00A74435">
          <w:rPr>
            <w:rStyle w:val="Hyperlink"/>
            <w:rFonts w:ascii="Times New Roman" w:hAnsi="Times New Roman" w:cs="Times New Roman"/>
            <w:b/>
            <w:sz w:val="24"/>
            <w:szCs w:val="24"/>
            <w:lang w:val="hr-HR"/>
          </w:rPr>
          <w:t>psiha@bioetika.hr</w:t>
        </w:r>
      </w:hyperlink>
      <w:r w:rsidR="00CC379A">
        <w:rPr>
          <w:rFonts w:ascii="Times New Roman" w:hAnsi="Times New Roman" w:cs="Times New Roman"/>
          <w:b/>
          <w:sz w:val="24"/>
          <w:szCs w:val="24"/>
          <w:lang w:val="hr-HR"/>
        </w:rPr>
        <w:t xml:space="preserve"> do 04</w:t>
      </w:r>
      <w:r>
        <w:rPr>
          <w:rFonts w:ascii="Times New Roman" w:hAnsi="Times New Roman" w:cs="Times New Roman"/>
          <w:b/>
          <w:sz w:val="24"/>
          <w:szCs w:val="24"/>
          <w:lang w:val="hr-HR"/>
        </w:rPr>
        <w:t xml:space="preserve">. </w:t>
      </w:r>
      <w:r w:rsidR="00CC379A">
        <w:rPr>
          <w:rFonts w:ascii="Times New Roman" w:hAnsi="Times New Roman" w:cs="Times New Roman"/>
          <w:b/>
          <w:sz w:val="24"/>
          <w:szCs w:val="24"/>
          <w:lang w:val="hr-HR"/>
        </w:rPr>
        <w:t>04. 2023</w:t>
      </w:r>
      <w:r w:rsidRPr="00A74435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</w:p>
    <w:p w14:paraId="430FCE15" w14:textId="77777777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b/>
          <w:sz w:val="20"/>
          <w:szCs w:val="20"/>
          <w:lang w:val="hr-HR"/>
        </w:rPr>
      </w:pPr>
    </w:p>
    <w:p w14:paraId="5061DFE2" w14:textId="77777777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b/>
          <w:sz w:val="20"/>
          <w:szCs w:val="20"/>
          <w:lang w:val="hr-HR"/>
        </w:rPr>
      </w:pPr>
    </w:p>
    <w:p w14:paraId="55D6BC4A" w14:textId="729F1151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sz w:val="20"/>
          <w:szCs w:val="20"/>
          <w:lang w:val="hr-HR"/>
        </w:rPr>
      </w:pPr>
      <w:r w:rsidRPr="00A74435">
        <w:rPr>
          <w:rFonts w:ascii="Times New Roman" w:hAnsi="Times New Roman" w:cs="Times New Roman"/>
          <w:b/>
          <w:sz w:val="20"/>
          <w:szCs w:val="20"/>
          <w:lang w:val="hr-HR"/>
        </w:rPr>
        <w:t>NAPOMENA: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 Sukladno odredbi GDPR-a, ispunjavanjem ovog upitnika istovremeno dajem suglasnost da se moje ime i prezime, akademska titula te poštanska i elektronička adresa objave u simpozijskoj publikaciji koja će biti javno dostupna u tiskanom obliku i u elektroničkom obliku na mrežnim stranicama</w:t>
      </w:r>
      <w:r w:rsidR="00275278">
        <w:rPr>
          <w:rFonts w:ascii="Times New Roman" w:hAnsi="Times New Roman" w:cs="Times New Roman"/>
          <w:sz w:val="20"/>
          <w:szCs w:val="20"/>
          <w:lang w:val="hr-HR"/>
        </w:rPr>
        <w:t xml:space="preserve"> Fakulteta filozofije i religijskih znanosti, 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 Hrvatskog </w:t>
      </w:r>
      <w:r w:rsidR="00C27C96">
        <w:rPr>
          <w:rFonts w:ascii="Times New Roman" w:hAnsi="Times New Roman" w:cs="Times New Roman"/>
          <w:sz w:val="20"/>
          <w:szCs w:val="20"/>
          <w:lang w:val="hr-HR"/>
        </w:rPr>
        <w:t>bioetičkog društva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>, Znanstvenog centra izvrsnosti za integrativnu bioetiku i organizacijskih partnera.</w:t>
      </w:r>
    </w:p>
    <w:p w14:paraId="107C27E8" w14:textId="77777777" w:rsidR="008F629D" w:rsidRDefault="008F629D"/>
    <w:sectPr w:rsidR="008F629D" w:rsidSect="007B3EC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9963DB" w14:textId="77777777" w:rsidR="00A83E77" w:rsidRDefault="00A83E77" w:rsidP="00E42ED1">
      <w:pPr>
        <w:spacing w:after="0" w:line="240" w:lineRule="auto"/>
      </w:pPr>
      <w:r>
        <w:separator/>
      </w:r>
    </w:p>
  </w:endnote>
  <w:endnote w:type="continuationSeparator" w:id="0">
    <w:p w14:paraId="388932F9" w14:textId="77777777" w:rsidR="00A83E77" w:rsidRDefault="00A83E77" w:rsidP="00E42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89D8F" w14:textId="77777777" w:rsidR="00E42ED1" w:rsidRDefault="00E42E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40F17" w14:textId="77777777" w:rsidR="00E42ED1" w:rsidRDefault="00E42E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0D555" w14:textId="77777777" w:rsidR="00E42ED1" w:rsidRDefault="00E42E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449862" w14:textId="77777777" w:rsidR="00A83E77" w:rsidRDefault="00A83E77" w:rsidP="00E42ED1">
      <w:pPr>
        <w:spacing w:after="0" w:line="240" w:lineRule="auto"/>
      </w:pPr>
      <w:r>
        <w:separator/>
      </w:r>
    </w:p>
  </w:footnote>
  <w:footnote w:type="continuationSeparator" w:id="0">
    <w:p w14:paraId="217CE0C6" w14:textId="77777777" w:rsidR="00A83E77" w:rsidRDefault="00A83E77" w:rsidP="00E42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3E4B1F" w14:textId="77777777" w:rsidR="00E42ED1" w:rsidRDefault="00E42E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F130B" w14:textId="77777777" w:rsidR="00E42ED1" w:rsidRDefault="00E42E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7FE7B" w14:textId="77777777" w:rsidR="00E42ED1" w:rsidRDefault="00E42E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LMwMzaxsDAytzBU0lEKTi0uzszPAykwrAUA9yi4GiwAAAA="/>
  </w:docVars>
  <w:rsids>
    <w:rsidRoot w:val="005D578A"/>
    <w:rsid w:val="00002FF6"/>
    <w:rsid w:val="00040305"/>
    <w:rsid w:val="0017506A"/>
    <w:rsid w:val="00205875"/>
    <w:rsid w:val="00232CB3"/>
    <w:rsid w:val="00275278"/>
    <w:rsid w:val="003174B4"/>
    <w:rsid w:val="00324A85"/>
    <w:rsid w:val="003814B3"/>
    <w:rsid w:val="003D3CA8"/>
    <w:rsid w:val="005D578A"/>
    <w:rsid w:val="006455EF"/>
    <w:rsid w:val="006733E6"/>
    <w:rsid w:val="006B126D"/>
    <w:rsid w:val="007430AF"/>
    <w:rsid w:val="007615FA"/>
    <w:rsid w:val="0081375F"/>
    <w:rsid w:val="00841C82"/>
    <w:rsid w:val="008D0BE9"/>
    <w:rsid w:val="008F629D"/>
    <w:rsid w:val="00A3630E"/>
    <w:rsid w:val="00A83E77"/>
    <w:rsid w:val="00BA287A"/>
    <w:rsid w:val="00BB1D8F"/>
    <w:rsid w:val="00C27C96"/>
    <w:rsid w:val="00C53F73"/>
    <w:rsid w:val="00CC379A"/>
    <w:rsid w:val="00DA56A7"/>
    <w:rsid w:val="00E42ED1"/>
    <w:rsid w:val="00FF4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EF94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78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578A"/>
    <w:rPr>
      <w:color w:val="0563C1" w:themeColor="hyperlink"/>
      <w:u w:val="single"/>
    </w:rPr>
  </w:style>
  <w:style w:type="character" w:customStyle="1" w:styleId="polytonic">
    <w:name w:val="polytonic"/>
    <w:basedOn w:val="DefaultParagraphFont"/>
    <w:rsid w:val="00205875"/>
  </w:style>
  <w:style w:type="character" w:customStyle="1" w:styleId="jlqj4b">
    <w:name w:val="jlqj4b"/>
    <w:basedOn w:val="DefaultParagraphFont"/>
    <w:rsid w:val="0081375F"/>
  </w:style>
  <w:style w:type="paragraph" w:styleId="Header">
    <w:name w:val="header"/>
    <w:basedOn w:val="Normal"/>
    <w:link w:val="HeaderChar"/>
    <w:uiPriority w:val="99"/>
    <w:unhideWhenUsed/>
    <w:rsid w:val="00E4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E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4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ED1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siha@bioetika.hr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1T20:24:00Z</dcterms:created>
  <dcterms:modified xsi:type="dcterms:W3CDTF">2023-02-01T20:24:00Z</dcterms:modified>
</cp:coreProperties>
</file>